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France</w:t>
      </w:r>
      <w:r>
        <w:t xml:space="preserve"> </w:t>
      </w:r>
      <w:r>
        <w:t xml:space="preserve">Marseille</w:t>
      </w:r>
    </w:p>
    <w:bookmarkStart w:id="21" w:name="X68c8cdda156ebb2defeefc60a8ae44566aeb563"/>
    <w:p>
      <w:pPr>
        <w:pStyle w:val="Heading1"/>
      </w:pPr>
      <w:r>
        <w:t xml:space="preserve">Scholarship Application Letter for Paramedic Program at Marseille, Fra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Marseille Paramedical Institute (Institut Paramédical de Marseille)</w:t>
      </w:r>
      <w:r>
        <w:br/>
      </w:r>
      <w:r>
        <w:t xml:space="preserve">28 Rue de la République</w:t>
      </w:r>
      <w:r>
        <w:br/>
      </w:r>
      <w:r>
        <w:t xml:space="preserve">13001 Marseille, France</w:t>
      </w:r>
    </w:p>
    <w:bookmarkStart w:id="20" w:name="dear-admissions-committee"/>
    <w:p>
      <w:pPr>
        <w:pStyle w:val="Heading2"/>
      </w:pPr>
      <w:r>
        <w:t xml:space="preserve">Dear Admissions Committee,</w:t>
      </w:r>
    </w:p>
    <w:p>
      <w:pPr>
        <w:pStyle w:val="FirstParagraph"/>
      </w:pPr>
      <w:r>
        <w:t xml:space="preserve">It is with profound enthusiasm and unwavering commitment that I submit my application for the Master of Emergency Medical Services program at the Marseille Paramedical Institute, seeking financial support through your esteemed scholarship program. As a dedicated healthcare professional from [Your Home Country], I have long envisioned contributing to the dynamic emergency response landscape of France, particularly in Marseille—a city where cultural diversity, coastal challenges, and urban vitality demand exceptional paramedic expertise. This Scholarship Application Letter encapsulates my journey, aspirations, and the pivotal role this opportunity will play in my mission to serve Marseille’s communities through advanced paramedic care.</w:t>
      </w:r>
    </w:p>
    <w:p>
      <w:pPr>
        <w:pStyle w:val="BodyText"/>
      </w:pPr>
      <w:r>
        <w:t xml:space="preserve">My fascination with emergency medicine began during a volunteer stint at a rural ambulance service in [Your Home Country], where I witnessed firsthand how timely, skilled paramedical intervention saves lives amid resource constraints. This experience crystallized my resolve to pursue formal training in Europe’s most innovative healthcare systems. France, with its renowned public health model and Marseille—a Mediterranean hub of over 870,000 diverse residents—offers the ideal environment to refine my skills. I am particularly drawn to the Marseille Paramedical Institute’s curriculum, which integrates trauma management in urban settings, disaster response protocols for coastal cities like ours (including flooding and tourism-related emergencies), and cultural competency training essential for Marseille’s immigrant communities. This program is not merely an academic pursuit; it is the critical bridge between my foundational experience as a first responder and my vision to become a leader in Marseille’s emergency medical services.</w:t>
      </w:r>
    </w:p>
    <w:p>
      <w:pPr>
        <w:pStyle w:val="BodyText"/>
      </w:pPr>
      <w:r>
        <w:t xml:space="preserve">The significance of this Scholarship Application Letter extends beyond personal ambition—it reflects a deep understanding of Marseille’s healthcare needs. As France’s second-largest city and an international port, Marseille faces unique challenges: seasonal tourism surges, socioeconomic disparities in neighborhoods like La Joliette, and the complexities of managing health crises across its multicultural population. Current statistics show that Marseille’s emergency services handle over 150,000 annual calls—many involving language barriers or cultural misunderstandings. My goal is to contribute to reducing response times and improving patient outcomes through culturally attuned paramedic care. I aim to specialize in community-based emergency outreach programs, collaborating with Marseille’s public health authorities (such as the Hôpital de la Conception) to develop multilingual first-response protocols for high-risk districts. This scholarship would enable me to focus entirely on mastering advanced clinical skills without financial distraction, ensuring my readiness to deploy immediately upon graduation.</w:t>
      </w:r>
    </w:p>
    <w:p>
      <w:pPr>
        <w:pStyle w:val="BodyText"/>
      </w:pPr>
      <w:r>
        <w:t xml:space="preserve">My academic background has prepared me rigorously for this path. I hold a Bachelor’s degree in Emergency Medical Technology with honors from [Your University], where I spearheaded a campus-first aid initiative that trained 200+ students in CPR and basic trauma care. During my clinical rotations at [Hospital Name], I managed over 300 emergency cases, including cardiac arrests, motor vehicle collisions, and acute psychiatric crises. These experiences taught me to remain calm under pressure—a necessity for the fast-paced environment of France Marseille’s emergency services. I have also self-studied French medical terminology through the Alliance Française program to ensure seamless integration into Marseille’s healthcare ecosystem from day one. My proficiency in English and Spanish further aligns with Marseille’s linguistic diversity, allowing me to communicate effectively with patients from North Africa, South America, and Eastern Europe.</w:t>
      </w:r>
    </w:p>
    <w:p>
      <w:pPr>
        <w:pStyle w:val="BodyText"/>
      </w:pPr>
      <w:r>
        <w:t xml:space="preserve">Financially, this scholarship is indispensable. While I have secured modest support from my family’s savings fund (covering 30% of tuition), the remaining costs—approximately €12,000 annually for fees, accommodation near the institute in Vieux Port district, and specialized equipment—would otherwise require me to work part-time. Such a burden would compromise my academic performance and clinical training. The scholarship’s financial support will alleviate this stress entirely, allowing me to fully immerse myself in Marseille’s rich learning environment: participating in field simulations at the Institute’s urban emergency lab, collaborating with local fire departments (Sapeurs-Pompiers de Marseille), and engaging with community health workshops hosted by Marseille’s municipal council. This investment directly fuels my promise to give back—through volunteer hours at Marseille’s SOS Médecins network and future mentorship of aspiring paramedics from underserved backgrounds.</w:t>
      </w:r>
    </w:p>
    <w:p>
      <w:pPr>
        <w:pStyle w:val="BodyText"/>
      </w:pPr>
      <w:r>
        <w:t xml:space="preserve">Why Marseille, specifically? Beyond its academic excellence, the city embodies the spirit of service I seek to embody. From the bustling markets of Le Panier to the serene shores of Calanques National Park, Marseille’s fabric is woven with stories that demand compassionate care. As a city actively addressing health inequities through initiatives like "Marseille Santé" (a municipal program targeting homeless populations), it needs paramedics who understand both medical science and human context. I am eager to contribute to this mission, drawing on my experience managing community health drives in [Your Home Country]—where I organized vaccination drives for migrant workers in collaboration with NGOs like Médecins Sans Frontières. In Marseille, I will apply these lessons to build trust between emergency responders and marginalized groups.</w:t>
      </w:r>
    </w:p>
    <w:p>
      <w:pPr>
        <w:pStyle w:val="BodyText"/>
      </w:pPr>
      <w:r>
        <w:t xml:space="preserve">This Scholarship Application Letter is more than a request; it is a pledge. A commitment to honor the trust of the Marseille Paramedical Institute by excelling in studies, supporting my peers, and dedicating my career to enhancing emergency care across France’s most vibrant city. I have attached all required documents—including transcripts, recommendation letters from [Name], Chief Paramedic at [Hospital], and a detailed budget plan—and welcome the opportunity to discuss my application further.</w:t>
      </w:r>
    </w:p>
    <w:p>
      <w:pPr>
        <w:pStyle w:val="BodyText"/>
      </w:pPr>
      <w:r>
        <w:t xml:space="preserve">Thank you for considering my application. I am eager to bring my passion, preparation, and cultural sensitivity to the Marseille Paramedical Institute community—a community I aspire to serve as a skilled paramedic in France’s most dynamic cit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France Marseille</dc:title>
  <dc:creator/>
  <dc:language>en</dc:language>
  <cp:keywords/>
  <dcterms:created xsi:type="dcterms:W3CDTF">2025-12-10T05:51:12Z</dcterms:created>
  <dcterms:modified xsi:type="dcterms:W3CDTF">2025-12-10T05:51:12Z</dcterms:modified>
</cp:coreProperties>
</file>

<file path=docProps/custom.xml><?xml version="1.0" encoding="utf-8"?>
<Properties xmlns="http://schemas.openxmlformats.org/officeDocument/2006/custom-properties" xmlns:vt="http://schemas.openxmlformats.org/officeDocument/2006/docPropsVTypes"/>
</file>